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CE522" w14:textId="59CE9F58" w:rsidR="00FF705C" w:rsidRPr="005E568C" w:rsidRDefault="00000000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noProof/>
          <w:sz w:val="34"/>
          <w:szCs w:val="20"/>
        </w:rPr>
        <w:pict w14:anchorId="0E6D6251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99" type="#_x0000_t202" style="position:absolute;margin-left:354pt;margin-top:-.05pt;width:112.4pt;height:34.4pt;z-index:251683840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stroked="f" strokeweight="0">
            <v:textbox style="mso-fit-shape-to-text:t">
              <w:txbxContent>
                <w:p w14:paraId="1438E889" w14:textId="24F66AEC" w:rsidR="00BA2C5E" w:rsidRPr="00013842" w:rsidRDefault="00BA2C5E" w:rsidP="00BA2C5E">
                  <w:pPr>
                    <w:jc w:val="right"/>
                    <w:rPr>
                      <w:b/>
                      <w:bCs/>
                      <w:sz w:val="20"/>
                      <w:szCs w:val="20"/>
                    </w:rPr>
                  </w:pPr>
                  <w:r w:rsidRPr="00013842">
                    <w:rPr>
                      <w:rFonts w:ascii="Arial" w:hAnsi="Arial" w:cs="Arial"/>
                      <w:b/>
                      <w:bCs/>
                      <w:sz w:val="20"/>
                      <w:szCs w:val="20"/>
                      <w:shd w:val="clear" w:color="auto" w:fill="FFFFFF"/>
                    </w:rPr>
                    <w:t>FORM: GS-0</w:t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  <w:shd w:val="clear" w:color="auto" w:fill="FFFFFF"/>
                    </w:rPr>
                    <w:t>3</w:t>
                  </w:r>
                  <w:r w:rsidR="00876B05">
                    <w:rPr>
                      <w:rFonts w:ascii="Arial" w:hAnsi="Arial" w:cs="Arial"/>
                      <w:b/>
                      <w:bCs/>
                      <w:sz w:val="20"/>
                      <w:szCs w:val="20"/>
                      <w:shd w:val="clear" w:color="auto" w:fill="FFFFFF"/>
                    </w:rPr>
                    <w:t xml:space="preserve"> (v1)</w:t>
                  </w:r>
                </w:p>
              </w:txbxContent>
            </v:textbox>
          </v:shape>
        </w:pict>
      </w:r>
      <w:r w:rsidR="006E6C6D" w:rsidRPr="005E568C">
        <w:rPr>
          <w:rFonts w:ascii="Times New Roman" w:eastAsia="Times New Roman" w:hAnsi="Times New Roman" w:cs="Times New Roman"/>
          <w:b/>
          <w:bCs/>
          <w:noProof/>
          <w:sz w:val="34"/>
          <w:szCs w:val="20"/>
        </w:rPr>
        <w:drawing>
          <wp:anchor distT="0" distB="0" distL="114300" distR="114300" simplePos="0" relativeHeight="251657216" behindDoc="1" locked="0" layoutInCell="1" allowOverlap="1" wp14:anchorId="330DF7AF" wp14:editId="5B294EB7">
            <wp:simplePos x="0" y="0"/>
            <wp:positionH relativeFrom="column">
              <wp:posOffset>574675</wp:posOffset>
            </wp:positionH>
            <wp:positionV relativeFrom="paragraph">
              <wp:posOffset>88900</wp:posOffset>
            </wp:positionV>
            <wp:extent cx="666750" cy="685800"/>
            <wp:effectExtent l="0" t="0" r="0" b="0"/>
            <wp:wrapNone/>
            <wp:docPr id="4" name="Picture 4" descr="D:\PHM\Data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PHM\Data\logo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CCCAE6" w14:textId="77777777" w:rsidR="00C756DD" w:rsidRPr="00745462" w:rsidRDefault="00C756DD" w:rsidP="00895B44">
      <w:pPr>
        <w:ind w:left="567"/>
        <w:jc w:val="center"/>
        <w:rPr>
          <w:rFonts w:ascii="Bodoni Bk BT" w:hAnsi="Bodoni Bk BT"/>
          <w:b/>
          <w:bCs/>
          <w:sz w:val="32"/>
          <w:szCs w:val="32"/>
        </w:rPr>
      </w:pPr>
      <w:r w:rsidRPr="00745462">
        <w:rPr>
          <w:rFonts w:ascii="Bodoni Bk BT" w:hAnsi="Bodoni Bk BT"/>
          <w:b/>
          <w:bCs/>
          <w:sz w:val="32"/>
          <w:szCs w:val="32"/>
        </w:rPr>
        <w:t>COMSATS University Islamabad</w:t>
      </w:r>
    </w:p>
    <w:p w14:paraId="0A285CE7" w14:textId="4C0F1D0E" w:rsidR="00BB3A29" w:rsidRDefault="006A4950" w:rsidP="00895B44">
      <w:pPr>
        <w:ind w:left="567"/>
        <w:jc w:val="center"/>
        <w:rPr>
          <w:rFonts w:ascii="Times New Roman" w:eastAsia="Times New Roman" w:hAnsi="Times New Roman" w:cs="Times New Roman"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8"/>
          <w:szCs w:val="28"/>
        </w:rPr>
        <w:t>Application</w:t>
      </w:r>
      <w:r w:rsidR="00BB3A29">
        <w:rPr>
          <w:rFonts w:ascii="Times New Roman" w:eastAsia="Times New Roman" w:hAnsi="Times New Roman" w:cs="Times New Roman"/>
          <w:bCs/>
          <w:sz w:val="28"/>
          <w:szCs w:val="28"/>
        </w:rPr>
        <w:t xml:space="preserve"> for Rejoining </w:t>
      </w:r>
      <w:r w:rsidR="003A63C3">
        <w:rPr>
          <w:rFonts w:ascii="Times New Roman" w:eastAsia="Times New Roman" w:hAnsi="Times New Roman" w:cs="Times New Roman"/>
          <w:bCs/>
          <w:sz w:val="28"/>
          <w:szCs w:val="28"/>
        </w:rPr>
        <w:t>A</w:t>
      </w:r>
      <w:r w:rsidR="00BB3A29">
        <w:rPr>
          <w:rFonts w:ascii="Times New Roman" w:eastAsia="Times New Roman" w:hAnsi="Times New Roman" w:cs="Times New Roman"/>
          <w:bCs/>
          <w:sz w:val="28"/>
          <w:szCs w:val="28"/>
        </w:rPr>
        <w:t xml:space="preserve">fter Leave </w:t>
      </w:r>
      <w:r w:rsidR="005D7C71">
        <w:rPr>
          <w:rFonts w:ascii="Times New Roman" w:eastAsia="Times New Roman" w:hAnsi="Times New Roman" w:cs="Times New Roman"/>
          <w:bCs/>
          <w:sz w:val="28"/>
          <w:szCs w:val="28"/>
        </w:rPr>
        <w:t>of Absence</w:t>
      </w:r>
    </w:p>
    <w:p w14:paraId="12CB50EB" w14:textId="77777777" w:rsidR="006A4950" w:rsidRDefault="006A4950" w:rsidP="006A4950">
      <w:pPr>
        <w:ind w:left="567"/>
        <w:jc w:val="center"/>
        <w:rPr>
          <w:rFonts w:ascii="Times New Roman" w:eastAsia="Times New Roman" w:hAnsi="Times New Roman" w:cs="Times New Roman"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8"/>
          <w:szCs w:val="28"/>
        </w:rPr>
        <w:t xml:space="preserve">MS </w:t>
      </w:r>
      <w:r>
        <w:rPr>
          <w:rFonts w:ascii="Segoe UI Symbol" w:eastAsia="Times New Roman" w:hAnsi="Segoe UI Symbol" w:cs="Segoe UI Symbol"/>
          <w:bCs/>
          <w:sz w:val="28"/>
          <w:szCs w:val="28"/>
        </w:rPr>
        <w:t>☐</w:t>
      </w:r>
      <w:r>
        <w:rPr>
          <w:rFonts w:ascii="Times New Roman" w:eastAsia="Times New Roman" w:hAnsi="Times New Roman" w:cs="Times New Roman"/>
          <w:bCs/>
          <w:sz w:val="28"/>
          <w:szCs w:val="28"/>
        </w:rPr>
        <w:t xml:space="preserve"> Ph.D.</w:t>
      </w:r>
      <w:r>
        <w:rPr>
          <w:rFonts w:ascii="Segoe UI Symbol" w:eastAsia="Times New Roman" w:hAnsi="Segoe UI Symbol" w:cs="Segoe UI Symbol"/>
          <w:bCs/>
          <w:sz w:val="28"/>
          <w:szCs w:val="28"/>
        </w:rPr>
        <w:t>☐</w:t>
      </w:r>
    </w:p>
    <w:p w14:paraId="229F4E02" w14:textId="77777777" w:rsidR="00FF705C" w:rsidRPr="005E568C" w:rsidRDefault="00FF705C">
      <w:pPr>
        <w:spacing w:before="11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08" w:type="dxa"/>
        <w:tblLook w:val="04A0" w:firstRow="1" w:lastRow="0" w:firstColumn="1" w:lastColumn="0" w:noHBand="0" w:noVBand="1"/>
      </w:tblPr>
      <w:tblGrid>
        <w:gridCol w:w="4230"/>
        <w:gridCol w:w="3870"/>
      </w:tblGrid>
      <w:tr w:rsidR="00BA3EA2" w:rsidRPr="005E568C" w14:paraId="10CB1428" w14:textId="77777777" w:rsidTr="000D7D61">
        <w:trPr>
          <w:trHeight w:hRule="exact" w:val="432"/>
        </w:trPr>
        <w:tc>
          <w:tcPr>
            <w:tcW w:w="4230" w:type="dxa"/>
          </w:tcPr>
          <w:p w14:paraId="1EB818D6" w14:textId="75C2D2E5" w:rsidR="00BA3EA2" w:rsidRPr="000D7D61" w:rsidRDefault="005E568C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 xml:space="preserve">Student’s </w:t>
            </w:r>
            <w:r w:rsidR="00BA3EA2" w:rsidRPr="000D7D61">
              <w:rPr>
                <w:rFonts w:cs="Times New Roman"/>
                <w:sz w:val="20"/>
                <w:szCs w:val="20"/>
              </w:rPr>
              <w:t>Name:</w:t>
            </w:r>
          </w:p>
        </w:tc>
        <w:tc>
          <w:tcPr>
            <w:tcW w:w="3870" w:type="dxa"/>
          </w:tcPr>
          <w:p w14:paraId="179D8384" w14:textId="5D780FDD" w:rsidR="00BA3EA2" w:rsidRPr="000D7D61" w:rsidRDefault="00BA3EA2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Registration #</w:t>
            </w:r>
          </w:p>
        </w:tc>
      </w:tr>
      <w:tr w:rsidR="00BA3EA2" w:rsidRPr="005E568C" w14:paraId="750FBC69" w14:textId="77777777" w:rsidTr="000D7D61">
        <w:trPr>
          <w:trHeight w:hRule="exact" w:val="432"/>
        </w:trPr>
        <w:tc>
          <w:tcPr>
            <w:tcW w:w="4230" w:type="dxa"/>
          </w:tcPr>
          <w:p w14:paraId="59D0F4A8" w14:textId="6B820FDB" w:rsidR="00BA3EA2" w:rsidRPr="000D7D61" w:rsidRDefault="00BA3EA2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Program</w:t>
            </w:r>
            <w:r w:rsidR="005B5A60" w:rsidRPr="000D7D61">
              <w:rPr>
                <w:rFonts w:cs="Times New Roman"/>
                <w:sz w:val="20"/>
                <w:szCs w:val="20"/>
              </w:rPr>
              <w:t>:</w:t>
            </w:r>
          </w:p>
        </w:tc>
        <w:tc>
          <w:tcPr>
            <w:tcW w:w="3870" w:type="dxa"/>
          </w:tcPr>
          <w:p w14:paraId="4046BEBA" w14:textId="48F1E62E" w:rsidR="00BA3EA2" w:rsidRPr="000D7D61" w:rsidRDefault="00BA3EA2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Department</w:t>
            </w:r>
            <w:r w:rsidR="005B5A60" w:rsidRPr="000D7D61">
              <w:rPr>
                <w:rFonts w:cs="Times New Roman"/>
                <w:sz w:val="20"/>
                <w:szCs w:val="20"/>
              </w:rPr>
              <w:t>:</w:t>
            </w:r>
            <w:r w:rsidR="001B4CED" w:rsidRPr="000D7D61">
              <w:rPr>
                <w:rFonts w:cs="Times New Roman"/>
                <w:sz w:val="20"/>
                <w:szCs w:val="20"/>
              </w:rPr>
              <w:t xml:space="preserve"> </w:t>
            </w:r>
          </w:p>
        </w:tc>
      </w:tr>
      <w:tr w:rsidR="005E568C" w:rsidRPr="005E568C" w14:paraId="41EAF53C" w14:textId="77777777" w:rsidTr="000D7D61">
        <w:trPr>
          <w:trHeight w:hRule="exact" w:val="432"/>
        </w:trPr>
        <w:tc>
          <w:tcPr>
            <w:tcW w:w="4230" w:type="dxa"/>
          </w:tcPr>
          <w:p w14:paraId="3E875ED4" w14:textId="779500EB" w:rsidR="005E568C" w:rsidRPr="000D7D61" w:rsidRDefault="005E568C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Campus:</w:t>
            </w:r>
          </w:p>
        </w:tc>
        <w:tc>
          <w:tcPr>
            <w:tcW w:w="3870" w:type="dxa"/>
          </w:tcPr>
          <w:p w14:paraId="6A4DB378" w14:textId="2302C134" w:rsidR="005E568C" w:rsidRPr="000D7D61" w:rsidRDefault="005E568C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Date of application:</w:t>
            </w:r>
          </w:p>
        </w:tc>
      </w:tr>
      <w:tr w:rsidR="00BA3EA2" w:rsidRPr="005E568C" w14:paraId="18AA385C" w14:textId="77777777" w:rsidTr="00BB3A29">
        <w:trPr>
          <w:trHeight w:hRule="exact" w:val="432"/>
        </w:trPr>
        <w:tc>
          <w:tcPr>
            <w:tcW w:w="4230" w:type="dxa"/>
          </w:tcPr>
          <w:p w14:paraId="77BBF5FD" w14:textId="76BFE195" w:rsidR="00BA3EA2" w:rsidRPr="000D7D61" w:rsidRDefault="00BB3A29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Semester to resume studies*:</w:t>
            </w:r>
          </w:p>
        </w:tc>
        <w:tc>
          <w:tcPr>
            <w:tcW w:w="3870" w:type="dxa"/>
          </w:tcPr>
          <w:p w14:paraId="00D8CFD8" w14:textId="3A3E14EE" w:rsidR="00BA3EA2" w:rsidRPr="000D7D61" w:rsidRDefault="00BB3A29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Leave of Absence Semester*:</w:t>
            </w:r>
          </w:p>
        </w:tc>
      </w:tr>
      <w:tr w:rsidR="00BB3A29" w:rsidRPr="005E568C" w14:paraId="2C0B384B" w14:textId="77777777" w:rsidTr="00551AA2">
        <w:trPr>
          <w:trHeight w:hRule="exact" w:val="432"/>
        </w:trPr>
        <w:tc>
          <w:tcPr>
            <w:tcW w:w="8100" w:type="dxa"/>
            <w:gridSpan w:val="2"/>
            <w:tcBorders>
              <w:bottom w:val="single" w:sz="4" w:space="0" w:color="auto"/>
            </w:tcBorders>
          </w:tcPr>
          <w:p w14:paraId="293687FA" w14:textId="0172029B" w:rsidR="00BB3A29" w:rsidRPr="000D7D61" w:rsidRDefault="00BB3A29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Leave of Absence Notification #: </w:t>
            </w:r>
          </w:p>
        </w:tc>
      </w:tr>
    </w:tbl>
    <w:p w14:paraId="545C7151" w14:textId="73DAB5A6" w:rsidR="00BB3A29" w:rsidRPr="00083D8D" w:rsidRDefault="00BB3A29" w:rsidP="00BB3A29">
      <w:pPr>
        <w:pStyle w:val="BodyText"/>
        <w:spacing w:before="70"/>
        <w:ind w:left="990"/>
        <w:rPr>
          <w:rFonts w:cs="Times New Roman"/>
          <w:b/>
          <w:bCs/>
          <w:i/>
          <w:iCs/>
          <w:sz w:val="16"/>
          <w:szCs w:val="16"/>
        </w:rPr>
      </w:pPr>
      <w:r w:rsidRPr="00083D8D">
        <w:rPr>
          <w:rFonts w:cs="Times New Roman"/>
          <w:b/>
          <w:bCs/>
          <w:i/>
          <w:iCs/>
          <w:sz w:val="16"/>
          <w:szCs w:val="16"/>
        </w:rPr>
        <w:t xml:space="preserve">Note: Please specify the semester </w:t>
      </w:r>
      <w:r>
        <w:rPr>
          <w:rFonts w:cs="Times New Roman"/>
          <w:b/>
          <w:bCs/>
          <w:i/>
          <w:iCs/>
          <w:sz w:val="16"/>
          <w:szCs w:val="16"/>
        </w:rPr>
        <w:t>and year</w:t>
      </w:r>
      <w:r w:rsidRPr="00083D8D">
        <w:rPr>
          <w:rFonts w:cs="Times New Roman"/>
          <w:b/>
          <w:bCs/>
          <w:i/>
          <w:iCs/>
          <w:sz w:val="16"/>
          <w:szCs w:val="16"/>
        </w:rPr>
        <w:t xml:space="preserve"> (</w:t>
      </w:r>
      <w:proofErr w:type="gramStart"/>
      <w:r w:rsidRPr="00083D8D">
        <w:rPr>
          <w:rFonts w:cs="Times New Roman"/>
          <w:b/>
          <w:bCs/>
          <w:i/>
          <w:iCs/>
          <w:sz w:val="16"/>
          <w:szCs w:val="16"/>
        </w:rPr>
        <w:t>e.g.</w:t>
      </w:r>
      <w:proofErr w:type="gramEnd"/>
      <w:r w:rsidRPr="00083D8D">
        <w:rPr>
          <w:rFonts w:cs="Times New Roman"/>
          <w:b/>
          <w:bCs/>
          <w:i/>
          <w:iCs/>
          <w:sz w:val="16"/>
          <w:szCs w:val="16"/>
        </w:rPr>
        <w:t xml:space="preserve"> SP24, FA24 etc.) </w:t>
      </w:r>
    </w:p>
    <w:p w14:paraId="29AF8FEC" w14:textId="54C95775" w:rsidR="00BB3A29" w:rsidRDefault="00BB3A29" w:rsidP="005B5A60">
      <w:pPr>
        <w:pStyle w:val="BodyText"/>
        <w:ind w:left="648"/>
        <w:jc w:val="right"/>
        <w:rPr>
          <w:rFonts w:cs="Times New Roman"/>
          <w:sz w:val="24"/>
          <w:szCs w:val="24"/>
        </w:rPr>
      </w:pPr>
    </w:p>
    <w:p w14:paraId="4B2D1997" w14:textId="77777777" w:rsidR="00BB3A29" w:rsidRDefault="00BB3A29" w:rsidP="005B5A60">
      <w:pPr>
        <w:pStyle w:val="BodyText"/>
        <w:ind w:left="648"/>
        <w:jc w:val="right"/>
        <w:rPr>
          <w:rFonts w:cs="Times New Roman"/>
          <w:sz w:val="24"/>
          <w:szCs w:val="24"/>
        </w:rPr>
      </w:pPr>
    </w:p>
    <w:p w14:paraId="4D88A2B8" w14:textId="412E563F" w:rsidR="004E3FBF" w:rsidRPr="005E568C" w:rsidRDefault="004E3FBF" w:rsidP="005B5A60">
      <w:pPr>
        <w:pStyle w:val="BodyText"/>
        <w:ind w:left="648"/>
        <w:jc w:val="right"/>
        <w:rPr>
          <w:rFonts w:cs="Times New Roman"/>
          <w:sz w:val="24"/>
          <w:szCs w:val="24"/>
        </w:rPr>
      </w:pPr>
      <w:r w:rsidRPr="005E568C">
        <w:rPr>
          <w:rFonts w:cs="Times New Roman"/>
          <w:sz w:val="24"/>
          <w:szCs w:val="24"/>
        </w:rPr>
        <w:t>_____________</w:t>
      </w:r>
      <w:r w:rsidR="005B5A60" w:rsidRPr="005E568C">
        <w:rPr>
          <w:rFonts w:cs="Times New Roman"/>
          <w:sz w:val="24"/>
          <w:szCs w:val="24"/>
        </w:rPr>
        <w:t>___</w:t>
      </w:r>
      <w:r w:rsidRPr="005E568C">
        <w:rPr>
          <w:rFonts w:cs="Times New Roman"/>
          <w:sz w:val="24"/>
          <w:szCs w:val="24"/>
        </w:rPr>
        <w:t>_</w:t>
      </w:r>
    </w:p>
    <w:p w14:paraId="18016AC4" w14:textId="150185BD" w:rsidR="004E3FBF" w:rsidRPr="005E568C" w:rsidRDefault="00BB3A29" w:rsidP="005B5A60">
      <w:pPr>
        <w:pStyle w:val="BodyText"/>
        <w:ind w:left="648"/>
        <w:jc w:val="right"/>
        <w:rPr>
          <w:rFonts w:cs="Times New Roman"/>
          <w:b/>
          <w:bCs/>
          <w:sz w:val="24"/>
          <w:szCs w:val="24"/>
        </w:rPr>
      </w:pPr>
      <w:r>
        <w:rPr>
          <w:rFonts w:cs="Times New Roman"/>
          <w:b/>
          <w:bCs/>
          <w:sz w:val="24"/>
          <w:szCs w:val="24"/>
        </w:rPr>
        <w:t>Student</w:t>
      </w:r>
      <w:r w:rsidR="000D7D61">
        <w:rPr>
          <w:rFonts w:cs="Times New Roman"/>
          <w:b/>
          <w:bCs/>
          <w:sz w:val="24"/>
          <w:szCs w:val="24"/>
        </w:rPr>
        <w:t>’s</w:t>
      </w:r>
      <w:r w:rsidR="004E3FBF" w:rsidRPr="005E568C">
        <w:rPr>
          <w:rFonts w:cs="Times New Roman"/>
          <w:b/>
          <w:bCs/>
          <w:sz w:val="24"/>
          <w:szCs w:val="24"/>
        </w:rPr>
        <w:t xml:space="preserve"> Signature</w:t>
      </w:r>
    </w:p>
    <w:tbl>
      <w:tblPr>
        <w:tblStyle w:val="TableGrid"/>
        <w:tblpPr w:leftFromText="180" w:rightFromText="180" w:vertAnchor="text" w:horzAnchor="margin" w:tblpXSpec="right" w:tblpY="182"/>
        <w:tblOverlap w:val="never"/>
        <w:tblW w:w="0" w:type="auto"/>
        <w:tblLook w:val="04A0" w:firstRow="1" w:lastRow="0" w:firstColumn="1" w:lastColumn="0" w:noHBand="0" w:noVBand="1"/>
      </w:tblPr>
      <w:tblGrid>
        <w:gridCol w:w="1436"/>
        <w:gridCol w:w="2884"/>
        <w:gridCol w:w="3978"/>
      </w:tblGrid>
      <w:tr w:rsidR="00047B87" w:rsidRPr="005E568C" w14:paraId="39BD2775" w14:textId="77777777" w:rsidTr="000D7D61">
        <w:tc>
          <w:tcPr>
            <w:tcW w:w="1436" w:type="dxa"/>
          </w:tcPr>
          <w:p w14:paraId="33351D40" w14:textId="77777777" w:rsidR="00047B87" w:rsidRPr="005E568C" w:rsidRDefault="00047B87" w:rsidP="009F184E">
            <w:pPr>
              <w:pStyle w:val="BodyText"/>
              <w:spacing w:before="70"/>
              <w:ind w:left="90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884" w:type="dxa"/>
          </w:tcPr>
          <w:p w14:paraId="17AFEF74" w14:textId="6AEEFEEE" w:rsidR="00047B87" w:rsidRPr="005E568C" w:rsidRDefault="000D7D61" w:rsidP="009F184E">
            <w:pPr>
              <w:pStyle w:val="BodyText"/>
              <w:spacing w:before="70"/>
              <w:ind w:left="0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>
              <w:rPr>
                <w:rFonts w:cs="Times New Roman"/>
                <w:b/>
                <w:bCs/>
                <w:sz w:val="22"/>
                <w:szCs w:val="22"/>
              </w:rPr>
              <w:t>Recommendation</w:t>
            </w:r>
            <w:r w:rsidR="003A63C3">
              <w:rPr>
                <w:rFonts w:cs="Times New Roman"/>
                <w:b/>
                <w:bCs/>
                <w:sz w:val="22"/>
                <w:szCs w:val="22"/>
              </w:rPr>
              <w:t>s</w:t>
            </w:r>
            <w:r>
              <w:rPr>
                <w:rFonts w:cs="Times New Roman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3978" w:type="dxa"/>
          </w:tcPr>
          <w:p w14:paraId="5381E864" w14:textId="77777777" w:rsidR="00047B87" w:rsidRPr="005E568C" w:rsidRDefault="00047B87" w:rsidP="009F184E">
            <w:pPr>
              <w:pStyle w:val="BodyText"/>
              <w:spacing w:before="70"/>
              <w:ind w:left="0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5E568C">
              <w:rPr>
                <w:rFonts w:cs="Times New Roman"/>
                <w:b/>
                <w:bCs/>
                <w:sz w:val="22"/>
                <w:szCs w:val="22"/>
              </w:rPr>
              <w:t>Name &amp; Signature</w:t>
            </w:r>
          </w:p>
        </w:tc>
      </w:tr>
      <w:tr w:rsidR="001B67AD" w:rsidRPr="005E568C" w14:paraId="2AEE282E" w14:textId="77777777" w:rsidTr="000D7D61">
        <w:trPr>
          <w:trHeight w:hRule="exact" w:val="1382"/>
        </w:trPr>
        <w:tc>
          <w:tcPr>
            <w:tcW w:w="1436" w:type="dxa"/>
          </w:tcPr>
          <w:p w14:paraId="289F9942" w14:textId="77777777" w:rsidR="001B67AD" w:rsidRPr="000D7D61" w:rsidRDefault="001B67AD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0DC74615" w14:textId="77777777" w:rsidR="001B67AD" w:rsidRPr="000D7D61" w:rsidRDefault="001B67AD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D7D61">
              <w:rPr>
                <w:rFonts w:cs="Times New Roman"/>
                <w:b/>
                <w:bCs/>
                <w:sz w:val="20"/>
                <w:szCs w:val="20"/>
              </w:rPr>
              <w:t>Supervisor</w:t>
            </w:r>
          </w:p>
          <w:p w14:paraId="30D84396" w14:textId="1D6C2DBB" w:rsidR="001B67AD" w:rsidRPr="000D7D61" w:rsidRDefault="001B67AD" w:rsidP="001B67AD">
            <w:pPr>
              <w:pStyle w:val="BodyText"/>
              <w:spacing w:before="70"/>
              <w:ind w:left="0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84" w:type="dxa"/>
          </w:tcPr>
          <w:p w14:paraId="73A58E8E" w14:textId="361A0DC3" w:rsidR="001B67AD" w:rsidRPr="000D7D61" w:rsidRDefault="00000000" w:rsidP="001B67AD">
            <w:pPr>
              <w:pStyle w:val="BodyText"/>
              <w:spacing w:before="70"/>
              <w:ind w:left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noProof/>
                <w:sz w:val="20"/>
                <w:szCs w:val="20"/>
              </w:rPr>
              <w:pict w14:anchorId="3CD623DA">
                <v:group id="_x0000_s1097" style="position:absolute;margin-left:10.05pt;margin-top:5.3pt;width:107.75pt;height:191.35pt;z-index:251682816;mso-position-horizontal-relative:text;mso-position-vertical-relative:text" coordorigin="2555,6008" coordsize="2155,3827">
                  <v:shape id="_x0000_s1086" type="#_x0000_t202" style="position:absolute;left:2555;top:6008;width:2155;height:461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 style="mso-next-textbox:#_x0000_s1086">
                      <w:txbxContent>
                        <w:p w14:paraId="72FD6DFB" w14:textId="77777777" w:rsidR="001B67AD" w:rsidRPr="009F5EC9" w:rsidRDefault="001B67AD" w:rsidP="00047B87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9F5EC9">
                            <w:rPr>
                              <w:rFonts w:cs="Times New Roman"/>
                              <w:b/>
                              <w:bCs/>
                            </w:rPr>
                            <w:t>Recommended</w:t>
                          </w:r>
                        </w:p>
                      </w:txbxContent>
                    </v:textbox>
                  </v:shape>
                  <v:shape id="_x0000_s1087" type="#_x0000_t202" style="position:absolute;left:2555;top:6591;width:2155;height:4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 style="mso-next-textbox:#_x0000_s1087">
                      <w:txbxContent>
                        <w:p w14:paraId="7F7128BF" w14:textId="77777777" w:rsidR="001B67AD" w:rsidRPr="009F5EC9" w:rsidRDefault="001B67AD" w:rsidP="00047B87">
                          <w:pPr>
                            <w:rPr>
                              <w:b/>
                              <w:bCs/>
                            </w:rPr>
                          </w:pPr>
                          <w:r w:rsidRPr="009F5EC9">
                            <w:rPr>
                              <w:rFonts w:cs="Times New Roman"/>
                              <w:b/>
                              <w:bCs/>
                            </w:rPr>
                            <w:t>Not Recommended</w:t>
                          </w:r>
                        </w:p>
                      </w:txbxContent>
                    </v:textbox>
                  </v:shape>
                  <v:shape id="_x0000_s1088" type="#_x0000_t202" style="position:absolute;left:2555;top:7390;width:2155;height:461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>
                      <w:txbxContent>
                        <w:p w14:paraId="7CFAC8C8" w14:textId="35DF9714" w:rsidR="001B67AD" w:rsidRPr="009F5EC9" w:rsidRDefault="007D6023" w:rsidP="00047B87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rFonts w:cs="Times New Roman"/>
                              <w:b/>
                              <w:bCs/>
                            </w:rPr>
                            <w:t>Approved</w:t>
                          </w:r>
                        </w:p>
                      </w:txbxContent>
                    </v:textbox>
                  </v:shape>
                  <v:shape id="_x0000_s1089" type="#_x0000_t202" style="position:absolute;left:2555;top:7973;width:2155;height:4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 style="mso-next-textbox:#_x0000_s1089">
                      <w:txbxContent>
                        <w:p w14:paraId="5826354F" w14:textId="30673FA4" w:rsidR="001B67AD" w:rsidRPr="009F5EC9" w:rsidRDefault="001B67AD" w:rsidP="007D6023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9F5EC9">
                            <w:rPr>
                              <w:rFonts w:cs="Times New Roman"/>
                              <w:b/>
                              <w:bCs/>
                            </w:rPr>
                            <w:t xml:space="preserve">Not </w:t>
                          </w:r>
                          <w:r w:rsidR="007D6023">
                            <w:rPr>
                              <w:rFonts w:cs="Times New Roman"/>
                              <w:b/>
                              <w:bCs/>
                            </w:rPr>
                            <w:t>Approved</w:t>
                          </w:r>
                        </w:p>
                      </w:txbxContent>
                    </v:textbox>
                  </v:shape>
                  <v:shape id="_x0000_s1090" type="#_x0000_t202" style="position:absolute;left:2555;top:8772;width:2155;height:461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>
                      <w:txbxContent>
                        <w:p w14:paraId="2C3F8E6A" w14:textId="42E4AE69" w:rsidR="001B67AD" w:rsidRPr="009F5EC9" w:rsidRDefault="007D6023" w:rsidP="00047B87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Approved</w:t>
                          </w:r>
                        </w:p>
                      </w:txbxContent>
                    </v:textbox>
                  </v:shape>
                  <v:shape id="_x0000_s1091" type="#_x0000_t202" style="position:absolute;left:2555;top:9355;width:2155;height:4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 style="mso-next-textbox:#_x0000_s1091">
                      <w:txbxContent>
                        <w:p w14:paraId="52E18101" w14:textId="310A2FFC" w:rsidR="001B67AD" w:rsidRPr="009F5EC9" w:rsidRDefault="001B67AD" w:rsidP="007D6023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9F5EC9">
                            <w:rPr>
                              <w:rFonts w:cs="Times New Roman"/>
                              <w:b/>
                              <w:bCs/>
                            </w:rPr>
                            <w:t xml:space="preserve">Not </w:t>
                          </w:r>
                          <w:r w:rsidR="007D6023">
                            <w:rPr>
                              <w:rFonts w:cs="Times New Roman"/>
                              <w:b/>
                              <w:bCs/>
                            </w:rPr>
                            <w:t>Approved</w:t>
                          </w:r>
                        </w:p>
                      </w:txbxContent>
                    </v:textbox>
                  </v:shape>
                </v:group>
              </w:pict>
            </w:r>
          </w:p>
        </w:tc>
        <w:tc>
          <w:tcPr>
            <w:tcW w:w="3978" w:type="dxa"/>
          </w:tcPr>
          <w:p w14:paraId="3C47F733" w14:textId="77777777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Name: _____________________________</w:t>
            </w:r>
          </w:p>
          <w:p w14:paraId="2FE32F54" w14:textId="77777777" w:rsidR="001B67AD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</w:p>
          <w:p w14:paraId="46E06E24" w14:textId="399B6E27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Signature: __________________________</w:t>
            </w:r>
          </w:p>
        </w:tc>
      </w:tr>
      <w:tr w:rsidR="001B67AD" w:rsidRPr="005E568C" w14:paraId="19911879" w14:textId="77777777" w:rsidTr="000D7D61">
        <w:trPr>
          <w:trHeight w:hRule="exact" w:val="1382"/>
        </w:trPr>
        <w:tc>
          <w:tcPr>
            <w:tcW w:w="1436" w:type="dxa"/>
          </w:tcPr>
          <w:p w14:paraId="0D884308" w14:textId="77777777" w:rsidR="001B67AD" w:rsidRPr="000D7D61" w:rsidRDefault="001B67AD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3F8046F9" w14:textId="5F0AB20C" w:rsidR="001B67AD" w:rsidRPr="000D7D61" w:rsidRDefault="006A4950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 xml:space="preserve">Chairperson/ </w:t>
            </w:r>
            <w:r w:rsidR="001B67AD" w:rsidRPr="000D7D61">
              <w:rPr>
                <w:rFonts w:cs="Times New Roman"/>
                <w:b/>
                <w:bCs/>
                <w:sz w:val="20"/>
                <w:szCs w:val="20"/>
              </w:rPr>
              <w:t xml:space="preserve">Head of Department </w:t>
            </w:r>
          </w:p>
        </w:tc>
        <w:tc>
          <w:tcPr>
            <w:tcW w:w="2884" w:type="dxa"/>
          </w:tcPr>
          <w:p w14:paraId="372F99B8" w14:textId="1D7F8E0C" w:rsidR="001B67AD" w:rsidRPr="000D7D61" w:rsidRDefault="001B67AD" w:rsidP="001B67AD">
            <w:pPr>
              <w:pStyle w:val="BodyText"/>
              <w:spacing w:before="70"/>
              <w:ind w:left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978" w:type="dxa"/>
          </w:tcPr>
          <w:p w14:paraId="5913606B" w14:textId="77777777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Name: _____________________________</w:t>
            </w:r>
          </w:p>
          <w:p w14:paraId="5766DFA2" w14:textId="77777777" w:rsidR="001B67AD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</w:p>
          <w:p w14:paraId="38290AD3" w14:textId="209E1FDF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Signature: __________________________</w:t>
            </w:r>
          </w:p>
        </w:tc>
      </w:tr>
      <w:tr w:rsidR="001B67AD" w:rsidRPr="005E568C" w14:paraId="518DC8F6" w14:textId="77777777" w:rsidTr="000D7D61">
        <w:trPr>
          <w:trHeight w:hRule="exact" w:val="1382"/>
        </w:trPr>
        <w:tc>
          <w:tcPr>
            <w:tcW w:w="1436" w:type="dxa"/>
          </w:tcPr>
          <w:p w14:paraId="21E634C2" w14:textId="01D70B6C" w:rsidR="001B67AD" w:rsidRPr="000D7D61" w:rsidRDefault="00BB3A29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cs="Times New Roman"/>
                <w:b/>
                <w:bCs/>
                <w:sz w:val="20"/>
                <w:szCs w:val="20"/>
              </w:rPr>
              <w:t>Office of Graduate Studies / Academic Section</w:t>
            </w:r>
            <w:r w:rsidR="001B67AD" w:rsidRPr="000D7D61">
              <w:rPr>
                <w:rFonts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884" w:type="dxa"/>
          </w:tcPr>
          <w:p w14:paraId="1782BABD" w14:textId="5D5303E5" w:rsidR="001B67AD" w:rsidRPr="000D7D61" w:rsidRDefault="001B67AD" w:rsidP="001B67AD">
            <w:pPr>
              <w:pStyle w:val="BodyText"/>
              <w:spacing w:before="70"/>
              <w:ind w:left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978" w:type="dxa"/>
          </w:tcPr>
          <w:p w14:paraId="70AFAD22" w14:textId="77777777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Name: _____________________________</w:t>
            </w:r>
          </w:p>
          <w:p w14:paraId="1E91D575" w14:textId="77777777" w:rsidR="001B67AD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</w:p>
          <w:p w14:paraId="0D42AA59" w14:textId="5BB6B6C1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Signature: __________________________</w:t>
            </w:r>
          </w:p>
        </w:tc>
      </w:tr>
      <w:tr w:rsidR="001B67AD" w:rsidRPr="005E568C" w14:paraId="74A61816" w14:textId="77777777" w:rsidTr="000D7D61">
        <w:trPr>
          <w:trHeight w:val="984"/>
        </w:trPr>
        <w:tc>
          <w:tcPr>
            <w:tcW w:w="8298" w:type="dxa"/>
            <w:gridSpan w:val="3"/>
          </w:tcPr>
          <w:p w14:paraId="6D53A187" w14:textId="77777777" w:rsidR="001B67AD" w:rsidRDefault="001B67AD" w:rsidP="00BB3A29">
            <w:pPr>
              <w:pStyle w:val="BodyText"/>
              <w:spacing w:before="70"/>
              <w:ind w:left="0"/>
              <w:rPr>
                <w:rFonts w:cs="Times New Roman"/>
                <w:sz w:val="22"/>
                <w:szCs w:val="22"/>
              </w:rPr>
            </w:pPr>
          </w:p>
          <w:p w14:paraId="16ADCF04" w14:textId="5A097E2C" w:rsidR="00BB3A29" w:rsidRDefault="00FA06F4" w:rsidP="00BB3A29">
            <w:pPr>
              <w:pStyle w:val="BodyText"/>
              <w:spacing w:before="70"/>
              <w:ind w:left="0"/>
              <w:rPr>
                <w:rFonts w:cs="Times New Roman"/>
                <w:sz w:val="22"/>
                <w:szCs w:val="22"/>
              </w:rPr>
            </w:pPr>
            <w:r>
              <w:rPr>
                <w:rFonts w:cs="Times New Roman"/>
                <w:sz w:val="22"/>
                <w:szCs w:val="22"/>
              </w:rPr>
              <w:t>Remarks (if any)</w:t>
            </w:r>
          </w:p>
          <w:p w14:paraId="7AD6B0C6" w14:textId="77777777" w:rsidR="00BB3A29" w:rsidRDefault="00BB3A29" w:rsidP="00BB3A29">
            <w:pPr>
              <w:pStyle w:val="BodyText"/>
              <w:spacing w:before="70"/>
              <w:ind w:left="0"/>
              <w:rPr>
                <w:rFonts w:cs="Times New Roman"/>
                <w:sz w:val="22"/>
                <w:szCs w:val="22"/>
              </w:rPr>
            </w:pPr>
          </w:p>
          <w:p w14:paraId="11F971C2" w14:textId="77777777" w:rsidR="00BB3A29" w:rsidRDefault="00BB3A29" w:rsidP="00BB3A29">
            <w:pPr>
              <w:pStyle w:val="BodyText"/>
              <w:spacing w:before="70"/>
              <w:ind w:left="0"/>
              <w:rPr>
                <w:rFonts w:cs="Times New Roman"/>
                <w:sz w:val="22"/>
                <w:szCs w:val="22"/>
              </w:rPr>
            </w:pPr>
          </w:p>
          <w:p w14:paraId="436F2EF5" w14:textId="77777777" w:rsidR="00BB3A29" w:rsidRDefault="00BB3A29" w:rsidP="00BB3A29">
            <w:pPr>
              <w:pStyle w:val="BodyText"/>
              <w:spacing w:before="70"/>
              <w:ind w:left="0"/>
              <w:rPr>
                <w:rFonts w:cs="Times New Roman"/>
                <w:sz w:val="22"/>
                <w:szCs w:val="22"/>
              </w:rPr>
            </w:pPr>
          </w:p>
          <w:p w14:paraId="038A8893" w14:textId="298DE3F6" w:rsidR="00BB3A29" w:rsidRPr="005E568C" w:rsidRDefault="00BB3A29" w:rsidP="00BB3A29">
            <w:pPr>
              <w:pStyle w:val="BodyText"/>
              <w:spacing w:before="70"/>
              <w:ind w:left="0"/>
              <w:rPr>
                <w:rFonts w:cs="Times New Roman"/>
                <w:sz w:val="22"/>
                <w:szCs w:val="22"/>
              </w:rPr>
            </w:pPr>
          </w:p>
        </w:tc>
      </w:tr>
    </w:tbl>
    <w:p w14:paraId="1D88D369" w14:textId="77777777" w:rsidR="005B5A60" w:rsidRPr="005E568C" w:rsidRDefault="005B5A60" w:rsidP="005B5A60">
      <w:pPr>
        <w:pStyle w:val="BodyText"/>
        <w:ind w:left="648"/>
        <w:jc w:val="right"/>
        <w:rPr>
          <w:rFonts w:cs="Times New Roman"/>
          <w:sz w:val="24"/>
          <w:szCs w:val="24"/>
        </w:rPr>
      </w:pPr>
    </w:p>
    <w:p w14:paraId="313CE128" w14:textId="48FC6D95" w:rsidR="00FF705C" w:rsidRPr="005E568C" w:rsidRDefault="00FF61A9" w:rsidP="009C724E">
      <w:pPr>
        <w:framePr w:w="7920" w:wrap="auto" w:vAnchor="text" w:hAnchor="page" w:x="1269" w:y="8944"/>
        <w:ind w:left="540"/>
        <w:rPr>
          <w:rFonts w:ascii="Times New Roman" w:eastAsia="Times New Roman" w:hAnsi="Times New Roman" w:cs="Times New Roman"/>
          <w:sz w:val="24"/>
          <w:szCs w:val="24"/>
        </w:rPr>
        <w:sectPr w:rsidR="00FF705C" w:rsidRPr="005E568C" w:rsidSect="000D7D61">
          <w:type w:val="continuous"/>
          <w:pgSz w:w="9750" w:h="15410"/>
          <w:pgMar w:top="320" w:right="750" w:bottom="280" w:left="0" w:header="720" w:footer="720" w:gutter="0"/>
          <w:cols w:space="720"/>
        </w:sectPr>
      </w:pPr>
      <w:r w:rsidRPr="005E568C">
        <w:rPr>
          <w:rFonts w:ascii="Times New Roman" w:eastAsia="Times New Roman" w:hAnsi="Times New Roman" w:cs="Times New Roman"/>
          <w:sz w:val="24"/>
          <w:szCs w:val="24"/>
        </w:rPr>
        <w:br w:type="textWrapping" w:clear="all"/>
      </w:r>
    </w:p>
    <w:p w14:paraId="1C423593" w14:textId="3176FAD9" w:rsidR="00FF705C" w:rsidRPr="005E568C" w:rsidRDefault="00FF705C" w:rsidP="009F184E">
      <w:pPr>
        <w:pStyle w:val="BodyText"/>
        <w:spacing w:before="70"/>
        <w:ind w:left="0"/>
        <w:rPr>
          <w:rFonts w:cs="Times New Roman"/>
        </w:rPr>
      </w:pPr>
    </w:p>
    <w:sectPr w:rsidR="00FF705C" w:rsidRPr="005E568C" w:rsidSect="000F1AB4">
      <w:type w:val="continuous"/>
      <w:pgSz w:w="9750" w:h="15410"/>
      <w:pgMar w:top="320" w:right="320" w:bottom="280" w:left="0" w:header="720" w:footer="720" w:gutter="0"/>
      <w:cols w:num="2" w:space="720" w:equalWidth="0">
        <w:col w:w="2430" w:space="4078"/>
        <w:col w:w="2922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Bk BT">
    <w:altName w:val="Cambria"/>
    <w:panose1 w:val="02070603070706020303"/>
    <w:charset w:val="00"/>
    <w:family w:val="roman"/>
    <w:pitch w:val="variable"/>
    <w:sig w:usb0="800000AF" w:usb1="1000204A" w:usb2="00000000" w:usb3="00000000" w:csb0="0000001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NTExNzE2MjUxNjBS0lEKTi0uzszPAykwrQUAKdon4iwAAAA="/>
  </w:docVars>
  <w:rsids>
    <w:rsidRoot w:val="00FF705C"/>
    <w:rsid w:val="00017843"/>
    <w:rsid w:val="00047B87"/>
    <w:rsid w:val="00054CEF"/>
    <w:rsid w:val="00083D8D"/>
    <w:rsid w:val="000D4F36"/>
    <w:rsid w:val="000D7D61"/>
    <w:rsid w:val="000F1AB4"/>
    <w:rsid w:val="001B4CED"/>
    <w:rsid w:val="001B67AD"/>
    <w:rsid w:val="002349F6"/>
    <w:rsid w:val="002A0F74"/>
    <w:rsid w:val="002A4F01"/>
    <w:rsid w:val="002C5F15"/>
    <w:rsid w:val="003A63C3"/>
    <w:rsid w:val="003C1333"/>
    <w:rsid w:val="003C175A"/>
    <w:rsid w:val="0042145C"/>
    <w:rsid w:val="004E13A8"/>
    <w:rsid w:val="004E3FBF"/>
    <w:rsid w:val="00510622"/>
    <w:rsid w:val="005B5A60"/>
    <w:rsid w:val="005D7C71"/>
    <w:rsid w:val="005E568C"/>
    <w:rsid w:val="006138EE"/>
    <w:rsid w:val="00640376"/>
    <w:rsid w:val="006A4950"/>
    <w:rsid w:val="006E6C6D"/>
    <w:rsid w:val="00731A27"/>
    <w:rsid w:val="007A017C"/>
    <w:rsid w:val="007D4B4C"/>
    <w:rsid w:val="007D6023"/>
    <w:rsid w:val="00876702"/>
    <w:rsid w:val="00876B05"/>
    <w:rsid w:val="00895B44"/>
    <w:rsid w:val="008B252C"/>
    <w:rsid w:val="008B366D"/>
    <w:rsid w:val="008B5E9E"/>
    <w:rsid w:val="008B7341"/>
    <w:rsid w:val="008C577D"/>
    <w:rsid w:val="008C6F61"/>
    <w:rsid w:val="008D1923"/>
    <w:rsid w:val="009B49CB"/>
    <w:rsid w:val="009B4F19"/>
    <w:rsid w:val="009C724E"/>
    <w:rsid w:val="009E7C0E"/>
    <w:rsid w:val="009F184E"/>
    <w:rsid w:val="009F5EC9"/>
    <w:rsid w:val="00A54828"/>
    <w:rsid w:val="00A93830"/>
    <w:rsid w:val="00AC0FF3"/>
    <w:rsid w:val="00AE35DA"/>
    <w:rsid w:val="00AF31C4"/>
    <w:rsid w:val="00B1152B"/>
    <w:rsid w:val="00B70834"/>
    <w:rsid w:val="00B9787B"/>
    <w:rsid w:val="00BA2C5E"/>
    <w:rsid w:val="00BA3EA2"/>
    <w:rsid w:val="00BB3A29"/>
    <w:rsid w:val="00C0437E"/>
    <w:rsid w:val="00C756DD"/>
    <w:rsid w:val="00CD2156"/>
    <w:rsid w:val="00D03274"/>
    <w:rsid w:val="00D05057"/>
    <w:rsid w:val="00D05BF3"/>
    <w:rsid w:val="00D46A5B"/>
    <w:rsid w:val="00E7796B"/>
    <w:rsid w:val="00EA697B"/>
    <w:rsid w:val="00EB03CA"/>
    <w:rsid w:val="00EB0C05"/>
    <w:rsid w:val="00ED35BC"/>
    <w:rsid w:val="00F02BF4"/>
    <w:rsid w:val="00F53035"/>
    <w:rsid w:val="00F83FFD"/>
    <w:rsid w:val="00FA06F4"/>
    <w:rsid w:val="00FC5E0D"/>
    <w:rsid w:val="00FF61A9"/>
    <w:rsid w:val="00FF7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00"/>
    <o:shapelayout v:ext="edit">
      <o:idmap v:ext="edit" data="1"/>
    </o:shapelayout>
  </w:shapeDefaults>
  <w:decimalSymbol w:val="."/>
  <w:listSeparator w:val=","/>
  <w14:docId w14:val="68E27DA2"/>
  <w15:docId w15:val="{EF95D80F-17C4-4156-A7BA-36FAD5881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513"/>
      <w:outlineLvl w:val="0"/>
    </w:pPr>
    <w:rPr>
      <w:rFonts w:ascii="Times New Roman" w:eastAsia="Times New Roman" w:hAnsi="Times New Roman"/>
      <w:sz w:val="30"/>
      <w:szCs w:val="30"/>
    </w:rPr>
  </w:style>
  <w:style w:type="paragraph" w:styleId="Heading2">
    <w:name w:val="heading 2"/>
    <w:basedOn w:val="Normal"/>
    <w:uiPriority w:val="1"/>
    <w:qFormat/>
    <w:pPr>
      <w:spacing w:before="66"/>
      <w:ind w:left="648" w:hanging="8"/>
      <w:outlineLvl w:val="1"/>
    </w:pPr>
    <w:rPr>
      <w:rFonts w:ascii="Times New Roman" w:eastAsia="Times New Roman" w:hAnsi="Times New Roman"/>
      <w:sz w:val="26"/>
      <w:szCs w:val="26"/>
    </w:rPr>
  </w:style>
  <w:style w:type="paragraph" w:styleId="Heading3">
    <w:name w:val="heading 3"/>
    <w:basedOn w:val="Normal"/>
    <w:uiPriority w:val="1"/>
    <w:qFormat/>
    <w:pPr>
      <w:outlineLvl w:val="2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pPr>
      <w:ind w:left="662"/>
    </w:pPr>
    <w:rPr>
      <w:rFonts w:ascii="Times New Roman" w:eastAsia="Times New Roman" w:hAnsi="Times New Roman"/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unhideWhenUsed/>
    <w:rsid w:val="00BA3E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1B67AD"/>
    <w:rPr>
      <w:rFonts w:ascii="Times New Roman" w:eastAsia="Times New Roman" w:hAnsi="Times New Roman"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75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nline2PDF.com</dc:creator>
  <cp:lastModifiedBy>Dr. Zia-Ur Rehman</cp:lastModifiedBy>
  <cp:revision>17</cp:revision>
  <dcterms:created xsi:type="dcterms:W3CDTF">2023-03-28T05:00:00Z</dcterms:created>
  <dcterms:modified xsi:type="dcterms:W3CDTF">2023-08-07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09T00:00:00Z</vt:filetime>
  </property>
  <property fmtid="{D5CDD505-2E9C-101B-9397-08002B2CF9AE}" pid="3" name="LastSaved">
    <vt:filetime>2018-02-09T00:00:00Z</vt:filetime>
  </property>
  <property fmtid="{D5CDD505-2E9C-101B-9397-08002B2CF9AE}" pid="4" name="GrammarlyDocumentId">
    <vt:lpwstr>e8815c56bb1b4ed473b118095a6fdf9f71b15fe9f08e87b8c9d627f9eb785cbb</vt:lpwstr>
  </property>
</Properties>
</file>